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83155" w14:textId="6D20B282" w:rsidR="00EB49F3" w:rsidRDefault="00946BB3" w:rsidP="00EB49F3">
      <w:pPr>
        <w:pStyle w:val="Title"/>
      </w:pPr>
      <w:r>
        <w:t>COVID-19 and Low Income Communities</w:t>
      </w:r>
    </w:p>
    <w:p w14:paraId="2B750ED4" w14:textId="1FF1D50A" w:rsidR="00EB49F3" w:rsidRDefault="00EB49F3" w:rsidP="00EB49F3">
      <w:pPr>
        <w:pStyle w:val="Heading1"/>
      </w:pPr>
      <w:r>
        <w:t>Team Members</w:t>
      </w:r>
    </w:p>
    <w:p w14:paraId="1B86B30E" w14:textId="74A08D5D" w:rsidR="00EB49F3" w:rsidRDefault="00EB49F3" w:rsidP="00EB49F3">
      <w:r>
        <w:t>Niguel Williams</w:t>
      </w:r>
      <w:r>
        <w:tab/>
      </w:r>
      <w:r>
        <w:tab/>
        <w:t>Miguel Padilla</w:t>
      </w:r>
    </w:p>
    <w:p w14:paraId="34BAD250" w14:textId="02752C6F" w:rsidR="00EB49F3" w:rsidRDefault="00EB49F3" w:rsidP="00EB49F3">
      <w:r>
        <w:t>Michael Rivera</w:t>
      </w:r>
      <w:r>
        <w:tab/>
      </w:r>
      <w:r>
        <w:tab/>
        <w:t xml:space="preserve">Jazlyn </w:t>
      </w:r>
      <w:proofErr w:type="spellStart"/>
      <w:r>
        <w:t>Mazick</w:t>
      </w:r>
      <w:proofErr w:type="spellEnd"/>
    </w:p>
    <w:p w14:paraId="64364177" w14:textId="77777777" w:rsidR="005A3863" w:rsidRDefault="005A3863" w:rsidP="00EB49F3"/>
    <w:p w14:paraId="258C85C3" w14:textId="59AEE9A9" w:rsidR="00EB49F3" w:rsidRDefault="00EB49F3" w:rsidP="00EB49F3">
      <w:pPr>
        <w:pStyle w:val="Heading1"/>
      </w:pPr>
      <w:r>
        <w:t>Project Description and Outline</w:t>
      </w:r>
    </w:p>
    <w:p w14:paraId="3FDC0AAB" w14:textId="6F8F325E" w:rsidR="005A3863" w:rsidRDefault="00EB49F3" w:rsidP="00186FB8">
      <w:r>
        <w:t>*W</w:t>
      </w:r>
      <w:r w:rsidRPr="00EB49F3">
        <w:t>rite description of scope of research</w:t>
      </w:r>
      <w:r>
        <w:t>*</w:t>
      </w:r>
    </w:p>
    <w:p w14:paraId="115CA2A4" w14:textId="107A5358" w:rsidR="00EB49F3" w:rsidRDefault="00EB49F3" w:rsidP="00EB49F3">
      <w:pPr>
        <w:pStyle w:val="Heading1"/>
      </w:pPr>
      <w:r>
        <w:t>Research Questions</w:t>
      </w:r>
    </w:p>
    <w:p w14:paraId="487955B5" w14:textId="5DE57109" w:rsidR="00EB49F3" w:rsidRDefault="00946BB3" w:rsidP="005A3863">
      <w:r>
        <w:t>How did COVID-19 affect “low” and “</w:t>
      </w:r>
      <w:r w:rsidR="00AA6DBA">
        <w:t xml:space="preserve">very </w:t>
      </w:r>
      <w:r>
        <w:t>low” income communities?</w:t>
      </w:r>
    </w:p>
    <w:p w14:paraId="07A08E49" w14:textId="5547BFD5" w:rsidR="00946BB3" w:rsidRDefault="00946BB3" w:rsidP="005A3863">
      <w:r>
        <w:t>How did COVID-19 affect the rate of unemployment claims over time in the same “low” and “</w:t>
      </w:r>
      <w:r w:rsidR="00AA6DBA">
        <w:t>very</w:t>
      </w:r>
      <w:r>
        <w:t xml:space="preserve"> low” income communities?</w:t>
      </w:r>
    </w:p>
    <w:p w14:paraId="3D30280E" w14:textId="19157E72" w:rsidR="005A3863" w:rsidRDefault="00946BB3" w:rsidP="00186FB8">
      <w:r>
        <w:t>How did COVID-19 affect different types of urbanization categories?</w:t>
      </w:r>
    </w:p>
    <w:p w14:paraId="4EBA9E58" w14:textId="779228B2" w:rsidR="00EB49F3" w:rsidRDefault="00EB49F3" w:rsidP="00EB49F3">
      <w:pPr>
        <w:pStyle w:val="Heading1"/>
      </w:pPr>
      <w:r>
        <w:t>Datasets</w:t>
      </w:r>
    </w:p>
    <w:p w14:paraId="164F39E1" w14:textId="3A790461" w:rsidR="005A3863" w:rsidRDefault="00946BB3" w:rsidP="00186FB8">
      <w:r>
        <w:t xml:space="preserve">*See https://github.com/inkosi-codes/Covid-19-and-Low-Income-Communities &gt; docs &gt; </w:t>
      </w:r>
      <w:proofErr w:type="spellStart"/>
      <w:r>
        <w:t>data_resources</w:t>
      </w:r>
      <w:proofErr w:type="spellEnd"/>
      <w:r>
        <w:t>*</w:t>
      </w:r>
    </w:p>
    <w:p w14:paraId="4B113F68" w14:textId="40681DF6" w:rsidR="005A3863" w:rsidRDefault="00EB49F3" w:rsidP="005A3863">
      <w:pPr>
        <w:pStyle w:val="Heading1"/>
      </w:pPr>
      <w:r>
        <w:t>Rough Breakdown of T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A3863" w14:paraId="65DB82BD" w14:textId="77777777" w:rsidTr="005A3863">
        <w:tc>
          <w:tcPr>
            <w:tcW w:w="4675" w:type="dxa"/>
          </w:tcPr>
          <w:p w14:paraId="77D618C8" w14:textId="08D635A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Niguel</w:t>
            </w:r>
          </w:p>
        </w:tc>
        <w:tc>
          <w:tcPr>
            <w:tcW w:w="4675" w:type="dxa"/>
          </w:tcPr>
          <w:p w14:paraId="3389C115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Leader</w:t>
            </w:r>
          </w:p>
          <w:p w14:paraId="10D5609A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Delegation of Tasks</w:t>
            </w:r>
          </w:p>
          <w:p w14:paraId="0CE91BDD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keeping everyone motivated and on the same page</w:t>
            </w:r>
          </w:p>
          <w:p w14:paraId="6B81991B" w14:textId="4D067CA8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</w:tc>
      </w:tr>
      <w:tr w:rsidR="005A3863" w14:paraId="7C9290A1" w14:textId="77777777" w:rsidTr="005A3863">
        <w:tc>
          <w:tcPr>
            <w:tcW w:w="4675" w:type="dxa"/>
          </w:tcPr>
          <w:p w14:paraId="31337616" w14:textId="7F2C9974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Jazlyn</w:t>
            </w:r>
          </w:p>
        </w:tc>
        <w:tc>
          <w:tcPr>
            <w:tcW w:w="4675" w:type="dxa"/>
          </w:tcPr>
          <w:p w14:paraId="08CE8713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Written Analysis and description of project proposal</w:t>
            </w:r>
          </w:p>
          <w:p w14:paraId="404B5BD8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  <w:p w14:paraId="1E45F346" w14:textId="57920D4F" w:rsidR="00186FB8" w:rsidRDefault="00186FB8" w:rsidP="005A3863">
            <w:pPr>
              <w:pStyle w:val="ListParagraph"/>
              <w:numPr>
                <w:ilvl w:val="0"/>
                <w:numId w:val="2"/>
              </w:numPr>
            </w:pPr>
            <w:r>
              <w:t>Hypothesis</w:t>
            </w:r>
          </w:p>
        </w:tc>
      </w:tr>
      <w:tr w:rsidR="005A3863" w14:paraId="274E360C" w14:textId="77777777" w:rsidTr="005A3863">
        <w:tc>
          <w:tcPr>
            <w:tcW w:w="4675" w:type="dxa"/>
          </w:tcPr>
          <w:p w14:paraId="1DC36647" w14:textId="524E3790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chael</w:t>
            </w:r>
          </w:p>
        </w:tc>
        <w:tc>
          <w:tcPr>
            <w:tcW w:w="4675" w:type="dxa"/>
          </w:tcPr>
          <w:p w14:paraId="2B69916F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seek dataset to support possible brainstorm suggestion</w:t>
            </w:r>
          </w:p>
          <w:p w14:paraId="1600B4DB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rack progress of tasks</w:t>
            </w:r>
          </w:p>
          <w:p w14:paraId="6C3779F2" w14:textId="6C771844" w:rsidR="00186FB8" w:rsidRDefault="00186FB8" w:rsidP="005A3863">
            <w:pPr>
              <w:pStyle w:val="ListParagraph"/>
              <w:numPr>
                <w:ilvl w:val="0"/>
                <w:numId w:val="2"/>
              </w:numPr>
            </w:pPr>
            <w:r>
              <w:t>Data Cleansing and Wrangling</w:t>
            </w:r>
          </w:p>
        </w:tc>
      </w:tr>
      <w:tr w:rsidR="005A3863" w14:paraId="0861C4CF" w14:textId="77777777" w:rsidTr="005A3863">
        <w:tc>
          <w:tcPr>
            <w:tcW w:w="4675" w:type="dxa"/>
          </w:tcPr>
          <w:p w14:paraId="7E7C2B05" w14:textId="380521FC" w:rsidR="005A3863" w:rsidRPr="005A3863" w:rsidRDefault="005A3863" w:rsidP="005A3863">
            <w:pPr>
              <w:rPr>
                <w:b/>
                <w:bCs/>
              </w:rPr>
            </w:pPr>
            <w:r w:rsidRPr="005A3863">
              <w:rPr>
                <w:b/>
                <w:bCs/>
              </w:rPr>
              <w:t>Miguel</w:t>
            </w:r>
          </w:p>
        </w:tc>
        <w:tc>
          <w:tcPr>
            <w:tcW w:w="4675" w:type="dxa"/>
          </w:tcPr>
          <w:p w14:paraId="7542B3B8" w14:textId="514C673B" w:rsidR="00186FB8" w:rsidRDefault="00186FB8" w:rsidP="005A3863">
            <w:pPr>
              <w:pStyle w:val="ListParagraph"/>
              <w:numPr>
                <w:ilvl w:val="0"/>
                <w:numId w:val="2"/>
              </w:numPr>
            </w:pPr>
            <w:r>
              <w:t>Presentation Coordinator</w:t>
            </w:r>
          </w:p>
          <w:p w14:paraId="421B0606" w14:textId="77777777" w:rsidR="005A3863" w:rsidRDefault="005A3863" w:rsidP="005A3863">
            <w:pPr>
              <w:pStyle w:val="ListParagraph"/>
              <w:numPr>
                <w:ilvl w:val="0"/>
                <w:numId w:val="2"/>
              </w:numPr>
            </w:pPr>
            <w:r>
              <w:t>tailor project template for our team and update as we move along</w:t>
            </w:r>
          </w:p>
          <w:p w14:paraId="7C8B55A6" w14:textId="0C889A2C" w:rsidR="00186FB8" w:rsidRDefault="00186FB8" w:rsidP="005A3863">
            <w:pPr>
              <w:pStyle w:val="ListParagraph"/>
              <w:numPr>
                <w:ilvl w:val="0"/>
                <w:numId w:val="2"/>
              </w:numPr>
            </w:pPr>
            <w:r>
              <w:t>Hypothesis</w:t>
            </w:r>
          </w:p>
        </w:tc>
      </w:tr>
    </w:tbl>
    <w:p w14:paraId="674AAD95" w14:textId="77777777" w:rsidR="005A3863" w:rsidRPr="005A3863" w:rsidRDefault="005A3863" w:rsidP="005A3863"/>
    <w:sectPr w:rsidR="005A3863" w:rsidRPr="005A38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D42695"/>
    <w:multiLevelType w:val="hybridMultilevel"/>
    <w:tmpl w:val="AD0674DE"/>
    <w:lvl w:ilvl="0" w:tplc="E4F297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6A62F7"/>
    <w:multiLevelType w:val="hybridMultilevel"/>
    <w:tmpl w:val="AF062B12"/>
    <w:lvl w:ilvl="0" w:tplc="F97E0E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tjA0MQKSxobGxko6SsGpxcWZ+XkgBca1AI/roLEsAAAA"/>
  </w:docVars>
  <w:rsids>
    <w:rsidRoot w:val="00EB49F3"/>
    <w:rsid w:val="00186FB8"/>
    <w:rsid w:val="005A3863"/>
    <w:rsid w:val="00946BB3"/>
    <w:rsid w:val="00AA6DBA"/>
    <w:rsid w:val="00EB4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AD4E"/>
  <w15:chartTrackingRefBased/>
  <w15:docId w15:val="{936026A8-314C-472D-B3A8-2C438B3FE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49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49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49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49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863"/>
    <w:pPr>
      <w:ind w:left="720"/>
      <w:contextualSpacing/>
    </w:pPr>
  </w:style>
  <w:style w:type="table" w:styleId="TableGrid">
    <w:name w:val="Table Grid"/>
    <w:basedOn w:val="TableNormal"/>
    <w:uiPriority w:val="39"/>
    <w:rsid w:val="005A3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1</Words>
  <Characters>919</Characters>
  <Application>Microsoft Office Word</Application>
  <DocSecurity>0</DocSecurity>
  <Lines>7</Lines>
  <Paragraphs>2</Paragraphs>
  <ScaleCrop>false</ScaleCrop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zlyn Mazick</dc:creator>
  <cp:keywords/>
  <dc:description/>
  <cp:lastModifiedBy>kiwwanne williams</cp:lastModifiedBy>
  <cp:revision>5</cp:revision>
  <cp:lastPrinted>2020-11-21T02:34:00Z</cp:lastPrinted>
  <dcterms:created xsi:type="dcterms:W3CDTF">2020-11-11T03:15:00Z</dcterms:created>
  <dcterms:modified xsi:type="dcterms:W3CDTF">2020-11-21T02:36:00Z</dcterms:modified>
</cp:coreProperties>
</file>